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8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4,2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83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7,545.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3,907.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5,765,384.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4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5,861,453.0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5,861,453.0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5,861,45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12.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5,864,465.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color w:val="auto"/>
        </w:rPr>
        <w:tab/>
      </w:r>
      <w:r>
        <w:rPr>
          <w:rFonts w:hint="eastAsia" w:ascii="仿宋" w:hAnsi="仿宋" w:eastAsia="仿宋"/>
          <w:color w:val="auto"/>
        </w:rPr>
        <w:t>注：由于四舍五入原因，各分</w:t>
      </w:r>
      <w:r>
        <w:rPr>
          <w:rFonts w:hint="eastAsia" w:ascii="仿宋" w:hAnsi="仿宋" w:eastAsia="仿宋"/>
        </w:rPr>
        <w:t>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519,287.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961.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77,732.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2,514.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66,957.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861,453.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94,704.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40,276.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3,90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5,895.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1,764.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5,402.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6,317.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5,401.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6,832.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22,821.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923,322.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Ks9o+f+DzvdnoV3Ptb1WP3u2oLM=" w:salt="E1awztX7F6AqKtm9BkFle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88B46A5"/>
    <w:rsid w:val="18B13E75"/>
    <w:rsid w:val="195F6954"/>
    <w:rsid w:val="1B744D95"/>
    <w:rsid w:val="1C311D75"/>
    <w:rsid w:val="1E6C25F6"/>
    <w:rsid w:val="214B33FF"/>
    <w:rsid w:val="23D44BC8"/>
    <w:rsid w:val="26BE3D73"/>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413388"/>
    <w:rsid w:val="5569463A"/>
    <w:rsid w:val="55784FCA"/>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0.9998</c:v>
                </c:pt>
                <c:pt idx="1">
                  <c:v>0.9998</c:v>
                </c:pt>
                <c:pt idx="2">
                  <c:v>0.9998</c:v>
                </c:pt>
                <c:pt idx="3">
                  <c:v>0.9998</c:v>
                </c:pt>
                <c:pt idx="4">
                  <c:v>0.9998</c:v>
                </c:pt>
                <c:pt idx="5">
                  <c:v>1</c:v>
                </c:pt>
                <c:pt idx="6">
                  <c:v>1.0024</c:v>
                </c:pt>
                <c:pt idx="7">
                  <c:v>1.0024</c:v>
                </c:pt>
                <c:pt idx="8">
                  <c:v>1.0024</c:v>
                </c:pt>
                <c:pt idx="9">
                  <c:v>1.0028</c:v>
                </c:pt>
                <c:pt idx="10">
                  <c:v>1.003</c:v>
                </c:pt>
                <c:pt idx="11">
                  <c:v>1.0035</c:v>
                </c:pt>
                <c:pt idx="12">
                  <c:v>1.0039</c:v>
                </c:pt>
                <c:pt idx="13">
                  <c:v>1.0042</c:v>
                </c:pt>
                <c:pt idx="14">
                  <c:v>1.0042</c:v>
                </c:pt>
                <c:pt idx="15">
                  <c:v>1.0042</c:v>
                </c:pt>
                <c:pt idx="16">
                  <c:v>1.0056</c:v>
                </c:pt>
                <c:pt idx="17">
                  <c:v>1.0059</c:v>
                </c:pt>
                <c:pt idx="18">
                  <c:v>1.0065</c:v>
                </c:pt>
                <c:pt idx="19">
                  <c:v>1.0067</c:v>
                </c:pt>
                <c:pt idx="20">
                  <c:v>1.0072</c:v>
                </c:pt>
                <c:pt idx="21">
                  <c:v>1.0072</c:v>
                </c:pt>
                <c:pt idx="22">
                  <c:v>1.0072</c:v>
                </c:pt>
                <c:pt idx="23">
                  <c:v>1.008</c:v>
                </c:pt>
                <c:pt idx="24">
                  <c:v>1.0084</c:v>
                </c:pt>
                <c:pt idx="25">
                  <c:v>1.0087</c:v>
                </c:pt>
                <c:pt idx="26">
                  <c:v>1.0089</c:v>
                </c:pt>
                <c:pt idx="27">
                  <c:v>1.0091</c:v>
                </c:pt>
                <c:pt idx="28">
                  <c:v>1.0091</c:v>
                </c:pt>
                <c:pt idx="29">
                  <c:v>1.0094</c:v>
                </c:pt>
                <c:pt idx="30">
                  <c:v>1.0095</c:v>
                </c:pt>
                <c:pt idx="31">
                  <c:v>1.0095</c:v>
                </c:pt>
                <c:pt idx="32">
                  <c:v>1.0095</c:v>
                </c:pt>
                <c:pt idx="33">
                  <c:v>1.0095</c:v>
                </c:pt>
                <c:pt idx="34">
                  <c:v>1.0095</c:v>
                </c:pt>
                <c:pt idx="35">
                  <c:v>1.0095</c:v>
                </c:pt>
                <c:pt idx="36">
                  <c:v>1.0094</c:v>
                </c:pt>
                <c:pt idx="37">
                  <c:v>1.0111</c:v>
                </c:pt>
                <c:pt idx="38">
                  <c:v>1.0113</c:v>
                </c:pt>
                <c:pt idx="39">
                  <c:v>1.0116</c:v>
                </c:pt>
                <c:pt idx="40">
                  <c:v>1.0118</c:v>
                </c:pt>
                <c:pt idx="41">
                  <c:v>1.0116</c:v>
                </c:pt>
                <c:pt idx="42">
                  <c:v>1.0116</c:v>
                </c:pt>
                <c:pt idx="43">
                  <c:v>1.0116</c:v>
                </c:pt>
                <c:pt idx="44">
                  <c:v>1.0115</c:v>
                </c:pt>
                <c:pt idx="45">
                  <c:v>1.0115</c:v>
                </c:pt>
                <c:pt idx="46">
                  <c:v>1.0118</c:v>
                </c:pt>
                <c:pt idx="47">
                  <c:v>1.0115</c:v>
                </c:pt>
                <c:pt idx="48">
                  <c:v>1.0118</c:v>
                </c:pt>
                <c:pt idx="49">
                  <c:v>1.0118</c:v>
                </c:pt>
                <c:pt idx="50">
                  <c:v>1.0118</c:v>
                </c:pt>
                <c:pt idx="51">
                  <c:v>1.0121</c:v>
                </c:pt>
                <c:pt idx="52">
                  <c:v>1.012</c:v>
                </c:pt>
                <c:pt idx="53">
                  <c:v>1.0115</c:v>
                </c:pt>
                <c:pt idx="54">
                  <c:v>1.0114</c:v>
                </c:pt>
                <c:pt idx="55">
                  <c:v>1.0116</c:v>
                </c:pt>
                <c:pt idx="56">
                  <c:v>1.0116</c:v>
                </c:pt>
                <c:pt idx="57">
                  <c:v>1.0115</c:v>
                </c:pt>
                <c:pt idx="58">
                  <c:v>1.0122</c:v>
                </c:pt>
                <c:pt idx="59">
                  <c:v>1.0125</c:v>
                </c:pt>
                <c:pt idx="60">
                  <c:v>1.0124</c:v>
                </c:pt>
                <c:pt idx="61">
                  <c:v>1.0123</c:v>
                </c:pt>
                <c:pt idx="62">
                  <c:v>1.0123</c:v>
                </c:pt>
                <c:pt idx="63">
                  <c:v>1.0123</c:v>
                </c:pt>
                <c:pt idx="64">
                  <c:v>1.0123</c:v>
                </c:pt>
                <c:pt idx="65">
                  <c:v>1.0128</c:v>
                </c:pt>
                <c:pt idx="66">
                  <c:v>1.0128</c:v>
                </c:pt>
                <c:pt idx="67">
                  <c:v>1.0127</c:v>
                </c:pt>
                <c:pt idx="68">
                  <c:v>1.0125</c:v>
                </c:pt>
                <c:pt idx="69">
                  <c:v>1.0126</c:v>
                </c:pt>
                <c:pt idx="70">
                  <c:v>1.0126</c:v>
                </c:pt>
                <c:pt idx="71">
                  <c:v>1.0126</c:v>
                </c:pt>
                <c:pt idx="72">
                  <c:v>1.0136</c:v>
                </c:pt>
                <c:pt idx="73">
                  <c:v>1.0137</c:v>
                </c:pt>
                <c:pt idx="74">
                  <c:v>1.0132</c:v>
                </c:pt>
                <c:pt idx="75">
                  <c:v>1.0131</c:v>
                </c:pt>
                <c:pt idx="76">
                  <c:v>1.0129</c:v>
                </c:pt>
                <c:pt idx="77">
                  <c:v>1.0129</c:v>
                </c:pt>
                <c:pt idx="78">
                  <c:v>1.0129</c:v>
                </c:pt>
                <c:pt idx="79">
                  <c:v>1.0135</c:v>
                </c:pt>
                <c:pt idx="80">
                  <c:v>1.0135</c:v>
                </c:pt>
                <c:pt idx="81">
                  <c:v>1.0136</c:v>
                </c:pt>
                <c:pt idx="82">
                  <c:v>1.0139</c:v>
                </c:pt>
                <c:pt idx="83">
                  <c:v>1.0145</c:v>
                </c:pt>
                <c:pt idx="84">
                  <c:v>1.0145</c:v>
                </c:pt>
                <c:pt idx="85">
                  <c:v>1.0145</c:v>
                </c:pt>
                <c:pt idx="86">
                  <c:v>1.0152</c:v>
                </c:pt>
                <c:pt idx="87">
                  <c:v>1.0154</c:v>
                </c:pt>
                <c:pt idx="88">
                  <c:v>1.0159</c:v>
                </c:pt>
                <c:pt idx="89">
                  <c:v>1.0163</c:v>
                </c:pt>
                <c:pt idx="90">
                  <c:v>1.0169</c:v>
                </c:pt>
                <c:pt idx="91">
                  <c:v>1.0169</c:v>
                </c:pt>
                <c:pt idx="92">
                  <c:v>1.0169</c:v>
                </c:pt>
                <c:pt idx="93">
                  <c:v>1.0169</c:v>
                </c:pt>
                <c:pt idx="94">
                  <c:v>1.0168</c:v>
                </c:pt>
                <c:pt idx="95">
                  <c:v>1.018</c:v>
                </c:pt>
                <c:pt idx="96">
                  <c:v>1.0182</c:v>
                </c:pt>
                <c:pt idx="97">
                  <c:v>1.0184</c:v>
                </c:pt>
                <c:pt idx="98">
                  <c:v>1.0184</c:v>
                </c:pt>
                <c:pt idx="99">
                  <c:v>1.0184</c:v>
                </c:pt>
                <c:pt idx="100">
                  <c:v>1.0189</c:v>
                </c:pt>
                <c:pt idx="101">
                  <c:v>1.0188</c:v>
                </c:pt>
                <c:pt idx="102">
                  <c:v>1.0189</c:v>
                </c:pt>
                <c:pt idx="103">
                  <c:v>1.0191</c:v>
                </c:pt>
                <c:pt idx="104">
                  <c:v>1.0195</c:v>
                </c:pt>
                <c:pt idx="105">
                  <c:v>1.0195</c:v>
                </c:pt>
                <c:pt idx="106">
                  <c:v>1.0195</c:v>
                </c:pt>
                <c:pt idx="107">
                  <c:v>1.0196</c:v>
                </c:pt>
                <c:pt idx="108">
                  <c:v>1.0198</c:v>
                </c:pt>
                <c:pt idx="109">
                  <c:v>1.0199</c:v>
                </c:pt>
                <c:pt idx="110">
                  <c:v>1.0201</c:v>
                </c:pt>
                <c:pt idx="111">
                  <c:v>1.0204</c:v>
                </c:pt>
                <c:pt idx="112">
                  <c:v>1.0204</c:v>
                </c:pt>
                <c:pt idx="113">
                  <c:v>1.0204</c:v>
                </c:pt>
                <c:pt idx="114">
                  <c:v>1.0212</c:v>
                </c:pt>
                <c:pt idx="115">
                  <c:v>1.0214</c:v>
                </c:pt>
                <c:pt idx="116">
                  <c:v>1.0216</c:v>
                </c:pt>
                <c:pt idx="117">
                  <c:v>1.0217</c:v>
                </c:pt>
                <c:pt idx="118">
                  <c:v>1.0219</c:v>
                </c:pt>
                <c:pt idx="119">
                  <c:v>1.0221</c:v>
                </c:pt>
                <c:pt idx="120">
                  <c:v>1.0221</c:v>
                </c:pt>
                <c:pt idx="121">
                  <c:v>1.0221</c:v>
                </c:pt>
                <c:pt idx="122">
                  <c:v>1.022</c:v>
                </c:pt>
                <c:pt idx="123">
                  <c:v>1.022</c:v>
                </c:pt>
                <c:pt idx="124">
                  <c:v>1.0231</c:v>
                </c:pt>
                <c:pt idx="125">
                  <c:v>1.0232</c:v>
                </c:pt>
                <c:pt idx="126">
                  <c:v>1.0232</c:v>
                </c:pt>
                <c:pt idx="127">
                  <c:v>1.0232</c:v>
                </c:pt>
                <c:pt idx="128">
                  <c:v>1.0239</c:v>
                </c:pt>
                <c:pt idx="129">
                  <c:v>1.0244</c:v>
                </c:pt>
                <c:pt idx="130">
                  <c:v>1.0246</c:v>
                </c:pt>
                <c:pt idx="131">
                  <c:v>1.0249</c:v>
                </c:pt>
                <c:pt idx="132">
                  <c:v>1.0254</c:v>
                </c:pt>
                <c:pt idx="133">
                  <c:v>1.0254</c:v>
                </c:pt>
                <c:pt idx="134">
                  <c:v>1.0254</c:v>
                </c:pt>
                <c:pt idx="135">
                  <c:v>1.0262</c:v>
                </c:pt>
                <c:pt idx="136">
                  <c:v>1.0266</c:v>
                </c:pt>
                <c:pt idx="137">
                  <c:v>1.0271</c:v>
                </c:pt>
                <c:pt idx="138">
                  <c:v>1.0276</c:v>
                </c:pt>
                <c:pt idx="139">
                  <c:v>1.0279</c:v>
                </c:pt>
                <c:pt idx="140">
                  <c:v>1.0279</c:v>
                </c:pt>
                <c:pt idx="141">
                  <c:v>1.0279</c:v>
                </c:pt>
                <c:pt idx="142">
                  <c:v>1.0287</c:v>
                </c:pt>
                <c:pt idx="143">
                  <c:v>1.0291</c:v>
                </c:pt>
                <c:pt idx="144">
                  <c:v>1.0294</c:v>
                </c:pt>
                <c:pt idx="145">
                  <c:v>1.0298</c:v>
                </c:pt>
                <c:pt idx="146">
                  <c:v>1.03</c:v>
                </c:pt>
                <c:pt idx="147">
                  <c:v>1.03</c:v>
                </c:pt>
                <c:pt idx="148">
                  <c:v>1.03</c:v>
                </c:pt>
                <c:pt idx="149">
                  <c:v>1.0306</c:v>
                </c:pt>
                <c:pt idx="150">
                  <c:v>1.0306</c:v>
                </c:pt>
                <c:pt idx="151">
                  <c:v>1.0306</c:v>
                </c:pt>
                <c:pt idx="152">
                  <c:v>1.0307</c:v>
                </c:pt>
                <c:pt idx="153">
                  <c:v>1.0307</c:v>
                </c:pt>
                <c:pt idx="154">
                  <c:v>1.0307</c:v>
                </c:pt>
                <c:pt idx="155">
                  <c:v>1.0306</c:v>
                </c:pt>
                <c:pt idx="156">
                  <c:v>1.0313</c:v>
                </c:pt>
                <c:pt idx="157">
                  <c:v>1.0312</c:v>
                </c:pt>
                <c:pt idx="158">
                  <c:v>1.0312</c:v>
                </c:pt>
                <c:pt idx="159">
                  <c:v>1.0314</c:v>
                </c:pt>
                <c:pt idx="160">
                  <c:v>1.0317</c:v>
                </c:pt>
                <c:pt idx="161">
                  <c:v>1.0317</c:v>
                </c:pt>
                <c:pt idx="162">
                  <c:v>1.0317</c:v>
                </c:pt>
                <c:pt idx="163">
                  <c:v>1.0322</c:v>
                </c:pt>
                <c:pt idx="164">
                  <c:v>1.0317</c:v>
                </c:pt>
                <c:pt idx="165">
                  <c:v>1.0318</c:v>
                </c:pt>
                <c:pt idx="166">
                  <c:v>1.0319</c:v>
                </c:pt>
                <c:pt idx="167">
                  <c:v>1.0323</c:v>
                </c:pt>
                <c:pt idx="168">
                  <c:v>1.0323</c:v>
                </c:pt>
                <c:pt idx="169">
                  <c:v>1.0323</c:v>
                </c:pt>
                <c:pt idx="170">
                  <c:v>1.033</c:v>
                </c:pt>
                <c:pt idx="171">
                  <c:v>1.0332</c:v>
                </c:pt>
                <c:pt idx="172">
                  <c:v>1.0334</c:v>
                </c:pt>
                <c:pt idx="173">
                  <c:v>1.0337</c:v>
                </c:pt>
                <c:pt idx="174">
                  <c:v>1.0339</c:v>
                </c:pt>
                <c:pt idx="175">
                  <c:v>1.0339</c:v>
                </c:pt>
                <c:pt idx="176">
                  <c:v>1.0339</c:v>
                </c:pt>
                <c:pt idx="177">
                  <c:v>1.0345</c:v>
                </c:pt>
                <c:pt idx="178">
                  <c:v>1.0346</c:v>
                </c:pt>
                <c:pt idx="179">
                  <c:v>1.0347</c:v>
                </c:pt>
                <c:pt idx="180">
                  <c:v>1.03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c:v>
                </c:pt>
                <c:pt idx="4">
                  <c:v>0</c:v>
                </c:pt>
                <c:pt idx="5">
                  <c:v>0.000200040008001556</c:v>
                </c:pt>
                <c:pt idx="6">
                  <c:v>0.00260052010402068</c:v>
                </c:pt>
                <c:pt idx="7">
                  <c:v>0.00260052010402068</c:v>
                </c:pt>
                <c:pt idx="8">
                  <c:v>0.00260052010402068</c:v>
                </c:pt>
                <c:pt idx="9">
                  <c:v>0.00300060012002379</c:v>
                </c:pt>
                <c:pt idx="10">
                  <c:v>0.00320064012802557</c:v>
                </c:pt>
                <c:pt idx="11">
                  <c:v>0.00370074014802957</c:v>
                </c:pt>
                <c:pt idx="12">
                  <c:v>0.0041008201640329</c:v>
                </c:pt>
                <c:pt idx="13">
                  <c:v>0.00440088017603513</c:v>
                </c:pt>
                <c:pt idx="14">
                  <c:v>0.00440088017603513</c:v>
                </c:pt>
                <c:pt idx="15">
                  <c:v>0.00440088017603513</c:v>
                </c:pt>
                <c:pt idx="16">
                  <c:v>0.00580116023204647</c:v>
                </c:pt>
                <c:pt idx="17">
                  <c:v>0.00610122024404891</c:v>
                </c:pt>
                <c:pt idx="18">
                  <c:v>0.00670134026805358</c:v>
                </c:pt>
                <c:pt idx="19">
                  <c:v>0.00690138027605514</c:v>
                </c:pt>
                <c:pt idx="20">
                  <c:v>0.00740148029605936</c:v>
                </c:pt>
                <c:pt idx="21">
                  <c:v>0.00740148029605936</c:v>
                </c:pt>
                <c:pt idx="22">
                  <c:v>0.00740148029605936</c:v>
                </c:pt>
                <c:pt idx="23">
                  <c:v>0.00820164032806558</c:v>
                </c:pt>
                <c:pt idx="24">
                  <c:v>0.0086017203440687</c:v>
                </c:pt>
                <c:pt idx="25">
                  <c:v>0.00890178035607114</c:v>
                </c:pt>
                <c:pt idx="26">
                  <c:v>0.0091018203640727</c:v>
                </c:pt>
                <c:pt idx="27">
                  <c:v>0.00930186037207448</c:v>
                </c:pt>
                <c:pt idx="28">
                  <c:v>0.00930186037207448</c:v>
                </c:pt>
                <c:pt idx="29">
                  <c:v>0.00960192038407692</c:v>
                </c:pt>
                <c:pt idx="30">
                  <c:v>0.00970194038807759</c:v>
                </c:pt>
                <c:pt idx="31">
                  <c:v>0.00970194038807759</c:v>
                </c:pt>
                <c:pt idx="32">
                  <c:v>0.00970194038807759</c:v>
                </c:pt>
                <c:pt idx="33">
                  <c:v>0.00970194038807759</c:v>
                </c:pt>
                <c:pt idx="34">
                  <c:v>0.00970194038807759</c:v>
                </c:pt>
                <c:pt idx="35">
                  <c:v>0.00970194038807759</c:v>
                </c:pt>
                <c:pt idx="36">
                  <c:v>0.00960192038407692</c:v>
                </c:pt>
                <c:pt idx="37">
                  <c:v>0.0113022604520905</c:v>
                </c:pt>
                <c:pt idx="38">
                  <c:v>0.011502300460092</c:v>
                </c:pt>
                <c:pt idx="39">
                  <c:v>0.0118023604720945</c:v>
                </c:pt>
                <c:pt idx="40">
                  <c:v>0.012002400480096</c:v>
                </c:pt>
                <c:pt idx="41">
                  <c:v>0.0118023604720945</c:v>
                </c:pt>
                <c:pt idx="42">
                  <c:v>0.0118023604720945</c:v>
                </c:pt>
                <c:pt idx="43">
                  <c:v>0.0118023604720945</c:v>
                </c:pt>
                <c:pt idx="44">
                  <c:v>0.0117023404680936</c:v>
                </c:pt>
                <c:pt idx="45">
                  <c:v>0.0117023404680936</c:v>
                </c:pt>
                <c:pt idx="46">
                  <c:v>0.012002400480096</c:v>
                </c:pt>
                <c:pt idx="47">
                  <c:v>0.0117023404680936</c:v>
                </c:pt>
                <c:pt idx="48">
                  <c:v>0.012002400480096</c:v>
                </c:pt>
                <c:pt idx="49">
                  <c:v>0.012002400480096</c:v>
                </c:pt>
                <c:pt idx="50">
                  <c:v>0.012002400480096</c:v>
                </c:pt>
                <c:pt idx="51">
                  <c:v>0.0123024604920985</c:v>
                </c:pt>
                <c:pt idx="52">
                  <c:v>0.0122024404880976</c:v>
                </c:pt>
                <c:pt idx="53">
                  <c:v>0.0117023404680936</c:v>
                </c:pt>
                <c:pt idx="54">
                  <c:v>0.0116023204640929</c:v>
                </c:pt>
                <c:pt idx="55">
                  <c:v>0.0118023604720945</c:v>
                </c:pt>
                <c:pt idx="56">
                  <c:v>0.0118023604720945</c:v>
                </c:pt>
                <c:pt idx="57">
                  <c:v>0.0117023404680936</c:v>
                </c:pt>
                <c:pt idx="58">
                  <c:v>0.0124024804960992</c:v>
                </c:pt>
                <c:pt idx="59">
                  <c:v>0.0127025405081016</c:v>
                </c:pt>
                <c:pt idx="60">
                  <c:v>0.0126025205041007</c:v>
                </c:pt>
                <c:pt idx="61">
                  <c:v>0.0125025005001</c:v>
                </c:pt>
                <c:pt idx="62">
                  <c:v>0.0125025005001</c:v>
                </c:pt>
                <c:pt idx="63">
                  <c:v>0.0125025005001</c:v>
                </c:pt>
                <c:pt idx="64">
                  <c:v>0.0125025005001</c:v>
                </c:pt>
                <c:pt idx="65">
                  <c:v>0.0130026005201038</c:v>
                </c:pt>
                <c:pt idx="66">
                  <c:v>0.0130026005201038</c:v>
                </c:pt>
                <c:pt idx="67">
                  <c:v>0.0129025805161032</c:v>
                </c:pt>
                <c:pt idx="68">
                  <c:v>0.0127025405081016</c:v>
                </c:pt>
                <c:pt idx="69">
                  <c:v>0.0128025605121023</c:v>
                </c:pt>
                <c:pt idx="70">
                  <c:v>0.0128025605121023</c:v>
                </c:pt>
                <c:pt idx="71">
                  <c:v>0.0128025605121023</c:v>
                </c:pt>
                <c:pt idx="72">
                  <c:v>0.0138027605521105</c:v>
                </c:pt>
                <c:pt idx="73">
                  <c:v>0.0139027805561112</c:v>
                </c:pt>
                <c:pt idx="74">
                  <c:v>0.0134026805361074</c:v>
                </c:pt>
                <c:pt idx="75">
                  <c:v>0.0133026605321063</c:v>
                </c:pt>
                <c:pt idx="76">
                  <c:v>0.0131026205241047</c:v>
                </c:pt>
                <c:pt idx="77">
                  <c:v>0.0131026205241047</c:v>
                </c:pt>
                <c:pt idx="78">
                  <c:v>0.0131026205241047</c:v>
                </c:pt>
                <c:pt idx="79">
                  <c:v>0.0137027405481096</c:v>
                </c:pt>
                <c:pt idx="80">
                  <c:v>0.0137027405481096</c:v>
                </c:pt>
                <c:pt idx="81">
                  <c:v>0.0138027605521105</c:v>
                </c:pt>
                <c:pt idx="82">
                  <c:v>0.0141028205641127</c:v>
                </c:pt>
                <c:pt idx="83">
                  <c:v>0.0147029405881176</c:v>
                </c:pt>
                <c:pt idx="84">
                  <c:v>0.0147029405881176</c:v>
                </c:pt>
                <c:pt idx="85">
                  <c:v>0.0147029405881176</c:v>
                </c:pt>
                <c:pt idx="86">
                  <c:v>0.0154030806161234</c:v>
                </c:pt>
                <c:pt idx="87">
                  <c:v>0.0156031206241249</c:v>
                </c:pt>
                <c:pt idx="88">
                  <c:v>0.0161032206441287</c:v>
                </c:pt>
                <c:pt idx="89">
                  <c:v>0.0165033006601321</c:v>
                </c:pt>
                <c:pt idx="90">
                  <c:v>0.0171034206841367</c:v>
                </c:pt>
                <c:pt idx="91">
                  <c:v>0.0171034206841367</c:v>
                </c:pt>
                <c:pt idx="92">
                  <c:v>0.0171034206841367</c:v>
                </c:pt>
                <c:pt idx="93">
                  <c:v>0.0171034206841367</c:v>
                </c:pt>
                <c:pt idx="94">
                  <c:v>0.0170034006801358</c:v>
                </c:pt>
                <c:pt idx="95">
                  <c:v>0.0182036407281456</c:v>
                </c:pt>
                <c:pt idx="96">
                  <c:v>0.0184036807361472</c:v>
                </c:pt>
                <c:pt idx="97">
                  <c:v>0.0186037207441487</c:v>
                </c:pt>
                <c:pt idx="98">
                  <c:v>0.0186037207441487</c:v>
                </c:pt>
                <c:pt idx="99">
                  <c:v>0.0186037207441487</c:v>
                </c:pt>
                <c:pt idx="100">
                  <c:v>0.0191038207641527</c:v>
                </c:pt>
                <c:pt idx="101">
                  <c:v>0.0190038007601518</c:v>
                </c:pt>
                <c:pt idx="102">
                  <c:v>0.0191038207641527</c:v>
                </c:pt>
                <c:pt idx="103">
                  <c:v>0.0193038607721543</c:v>
                </c:pt>
                <c:pt idx="104">
                  <c:v>0.0197039407881576</c:v>
                </c:pt>
                <c:pt idx="105">
                  <c:v>0.0197039407881576</c:v>
                </c:pt>
                <c:pt idx="106">
                  <c:v>0.0197039407881576</c:v>
                </c:pt>
                <c:pt idx="107">
                  <c:v>0.0198039607921585</c:v>
                </c:pt>
                <c:pt idx="108">
                  <c:v>0.0200040008001601</c:v>
                </c:pt>
                <c:pt idx="109">
                  <c:v>0.0201040208041607</c:v>
                </c:pt>
                <c:pt idx="110">
                  <c:v>0.0203040608121625</c:v>
                </c:pt>
                <c:pt idx="111">
                  <c:v>0.0206041208241647</c:v>
                </c:pt>
                <c:pt idx="112">
                  <c:v>0.0206041208241647</c:v>
                </c:pt>
                <c:pt idx="113">
                  <c:v>0.0206041208241647</c:v>
                </c:pt>
                <c:pt idx="114">
                  <c:v>0.0214042808561714</c:v>
                </c:pt>
                <c:pt idx="115">
                  <c:v>0.021604320864173</c:v>
                </c:pt>
                <c:pt idx="116">
                  <c:v>0.0218043608721745</c:v>
                </c:pt>
                <c:pt idx="117">
                  <c:v>0.0219043808761752</c:v>
                </c:pt>
                <c:pt idx="118">
                  <c:v>0.0221044208841767</c:v>
                </c:pt>
                <c:pt idx="119">
                  <c:v>0.0223044608921785</c:v>
                </c:pt>
                <c:pt idx="120">
                  <c:v>0.0223044608921785</c:v>
                </c:pt>
                <c:pt idx="121">
                  <c:v>0.0223044608921785</c:v>
                </c:pt>
                <c:pt idx="122">
                  <c:v>0.0222044408881776</c:v>
                </c:pt>
                <c:pt idx="123">
                  <c:v>0.0222044408881776</c:v>
                </c:pt>
                <c:pt idx="124">
                  <c:v>0.0233046609321863</c:v>
                </c:pt>
                <c:pt idx="125">
                  <c:v>0.0234046809361874</c:v>
                </c:pt>
                <c:pt idx="126">
                  <c:v>0.0234046809361874</c:v>
                </c:pt>
                <c:pt idx="127">
                  <c:v>0.0234046809361874</c:v>
                </c:pt>
                <c:pt idx="128">
                  <c:v>0.0241048209641928</c:v>
                </c:pt>
                <c:pt idx="129">
                  <c:v>0.0246049209841968</c:v>
                </c:pt>
                <c:pt idx="130">
                  <c:v>0.0248049609921983</c:v>
                </c:pt>
                <c:pt idx="131">
                  <c:v>0.0251050210042008</c:v>
                </c:pt>
                <c:pt idx="132">
                  <c:v>0.025605121024205</c:v>
                </c:pt>
                <c:pt idx="133">
                  <c:v>0.025605121024205</c:v>
                </c:pt>
                <c:pt idx="134">
                  <c:v>0.025605121024205</c:v>
                </c:pt>
                <c:pt idx="135">
                  <c:v>0.0264052810562112</c:v>
                </c:pt>
                <c:pt idx="136">
                  <c:v>0.0268053610722143</c:v>
                </c:pt>
                <c:pt idx="137">
                  <c:v>0.0273054610922183</c:v>
                </c:pt>
                <c:pt idx="138">
                  <c:v>0.0278055611122225</c:v>
                </c:pt>
                <c:pt idx="139">
                  <c:v>0.0281056211242248</c:v>
                </c:pt>
                <c:pt idx="140">
                  <c:v>0.0281056211242248</c:v>
                </c:pt>
                <c:pt idx="141">
                  <c:v>0.0281056211242248</c:v>
                </c:pt>
                <c:pt idx="142">
                  <c:v>0.0289057811562312</c:v>
                </c:pt>
                <c:pt idx="143">
                  <c:v>0.0293058611722343</c:v>
                </c:pt>
                <c:pt idx="144">
                  <c:v>0.029605921184237</c:v>
                </c:pt>
                <c:pt idx="145">
                  <c:v>0.0300060012002401</c:v>
                </c:pt>
                <c:pt idx="146">
                  <c:v>0.0302060412082417</c:v>
                </c:pt>
                <c:pt idx="147">
                  <c:v>0.0302060412082417</c:v>
                </c:pt>
                <c:pt idx="148">
                  <c:v>0.0302060412082417</c:v>
                </c:pt>
                <c:pt idx="149">
                  <c:v>0.0308061612322463</c:v>
                </c:pt>
                <c:pt idx="150">
                  <c:v>0.0308061612322463</c:v>
                </c:pt>
                <c:pt idx="151">
                  <c:v>0.0308061612322463</c:v>
                </c:pt>
                <c:pt idx="152">
                  <c:v>0.0309061812362472</c:v>
                </c:pt>
                <c:pt idx="153">
                  <c:v>0.0309061812362472</c:v>
                </c:pt>
                <c:pt idx="154">
                  <c:v>0.0309061812362472</c:v>
                </c:pt>
                <c:pt idx="155">
                  <c:v>0.0308061612322463</c:v>
                </c:pt>
                <c:pt idx="156">
                  <c:v>0.0315063012602521</c:v>
                </c:pt>
                <c:pt idx="157">
                  <c:v>0.0314062812562512</c:v>
                </c:pt>
                <c:pt idx="158">
                  <c:v>0.0314062812562512</c:v>
                </c:pt>
                <c:pt idx="159">
                  <c:v>0.031606321264253</c:v>
                </c:pt>
                <c:pt idx="160">
                  <c:v>0.0319063812762552</c:v>
                </c:pt>
                <c:pt idx="161">
                  <c:v>0.0319063812762552</c:v>
                </c:pt>
                <c:pt idx="162">
                  <c:v>0.0319063812762552</c:v>
                </c:pt>
                <c:pt idx="163">
                  <c:v>0.0324064812962592</c:v>
                </c:pt>
                <c:pt idx="164">
                  <c:v>0.0319063812762552</c:v>
                </c:pt>
                <c:pt idx="165">
                  <c:v>0.0320064012802561</c:v>
                </c:pt>
                <c:pt idx="166">
                  <c:v>0.0321064212842568</c:v>
                </c:pt>
                <c:pt idx="167">
                  <c:v>0.0325065013002601</c:v>
                </c:pt>
                <c:pt idx="168">
                  <c:v>0.0325065013002601</c:v>
                </c:pt>
                <c:pt idx="169">
                  <c:v>0.0325065013002601</c:v>
                </c:pt>
                <c:pt idx="170">
                  <c:v>0.0332066413282655</c:v>
                </c:pt>
                <c:pt idx="171">
                  <c:v>0.0334066813362672</c:v>
                </c:pt>
                <c:pt idx="172">
                  <c:v>0.033606721344269</c:v>
                </c:pt>
                <c:pt idx="173">
                  <c:v>0.0339067813562712</c:v>
                </c:pt>
                <c:pt idx="174">
                  <c:v>0.0341068213642728</c:v>
                </c:pt>
                <c:pt idx="175">
                  <c:v>0.0341068213642728</c:v>
                </c:pt>
                <c:pt idx="176">
                  <c:v>0.0341068213642728</c:v>
                </c:pt>
                <c:pt idx="177">
                  <c:v>0.0347069413882777</c:v>
                </c:pt>
                <c:pt idx="178">
                  <c:v>0.0348069613922783</c:v>
                </c:pt>
                <c:pt idx="179">
                  <c:v>0.0349069813962792</c:v>
                </c:pt>
                <c:pt idx="180">
                  <c:v>0.035107021404280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pt idx="92">
                  <c:v>0.0122301369863014</c:v>
                </c:pt>
                <c:pt idx="93">
                  <c:v>0.0123616438356164</c:v>
                </c:pt>
                <c:pt idx="94">
                  <c:v>0.0124931506849315</c:v>
                </c:pt>
                <c:pt idx="95">
                  <c:v>0.0126246575342466</c:v>
                </c:pt>
                <c:pt idx="96">
                  <c:v>0.0127561643835616</c:v>
                </c:pt>
                <c:pt idx="97">
                  <c:v>0.0128876712328767</c:v>
                </c:pt>
                <c:pt idx="98">
                  <c:v>0.0130191780821918</c:v>
                </c:pt>
                <c:pt idx="99">
                  <c:v>0.0131506849315069</c:v>
                </c:pt>
                <c:pt idx="100">
                  <c:v>0.0132821917808219</c:v>
                </c:pt>
                <c:pt idx="101">
                  <c:v>0.013413698630137</c:v>
                </c:pt>
                <c:pt idx="102">
                  <c:v>0.0135452054794521</c:v>
                </c:pt>
                <c:pt idx="103">
                  <c:v>0.0136767123287671</c:v>
                </c:pt>
                <c:pt idx="104">
                  <c:v>0.0138082191780822</c:v>
                </c:pt>
                <c:pt idx="105">
                  <c:v>0.0139397260273973</c:v>
                </c:pt>
                <c:pt idx="106">
                  <c:v>0.0140712328767123</c:v>
                </c:pt>
                <c:pt idx="107">
                  <c:v>0.0142027397260274</c:v>
                </c:pt>
                <c:pt idx="108">
                  <c:v>0.0143342465753425</c:v>
                </c:pt>
                <c:pt idx="109">
                  <c:v>0.0144657534246575</c:v>
                </c:pt>
                <c:pt idx="110">
                  <c:v>0.0145972602739726</c:v>
                </c:pt>
                <c:pt idx="111">
                  <c:v>0.0147287671232877</c:v>
                </c:pt>
                <c:pt idx="112">
                  <c:v>0.0148602739726027</c:v>
                </c:pt>
                <c:pt idx="113">
                  <c:v>0.0149917808219178</c:v>
                </c:pt>
                <c:pt idx="114">
                  <c:v>0.0151232876712329</c:v>
                </c:pt>
                <c:pt idx="115">
                  <c:v>0.0152547945205479</c:v>
                </c:pt>
                <c:pt idx="116">
                  <c:v>0.015386301369863</c:v>
                </c:pt>
                <c:pt idx="117">
                  <c:v>0.0155178082191781</c:v>
                </c:pt>
                <c:pt idx="118">
                  <c:v>0.0156493150684932</c:v>
                </c:pt>
                <c:pt idx="119">
                  <c:v>0.0157808219178082</c:v>
                </c:pt>
                <c:pt idx="120">
                  <c:v>0.0159123287671233</c:v>
                </c:pt>
                <c:pt idx="121">
                  <c:v>0.0160438356164384</c:v>
                </c:pt>
                <c:pt idx="122">
                  <c:v>0.0161753424657534</c:v>
                </c:pt>
                <c:pt idx="123">
                  <c:v>0.0163068493150685</c:v>
                </c:pt>
                <c:pt idx="124">
                  <c:v>0.0164383561643836</c:v>
                </c:pt>
                <c:pt idx="125">
                  <c:v>0.0165698630136986</c:v>
                </c:pt>
                <c:pt idx="126">
                  <c:v>0.0167013698630137</c:v>
                </c:pt>
                <c:pt idx="127">
                  <c:v>0.0168328767123288</c:v>
                </c:pt>
                <c:pt idx="128">
                  <c:v>0.0169643835616438</c:v>
                </c:pt>
                <c:pt idx="129">
                  <c:v>0.0170958904109589</c:v>
                </c:pt>
                <c:pt idx="130">
                  <c:v>0.017227397260274</c:v>
                </c:pt>
                <c:pt idx="131">
                  <c:v>0.017358904109589</c:v>
                </c:pt>
                <c:pt idx="132">
                  <c:v>0.0174904109589041</c:v>
                </c:pt>
                <c:pt idx="133">
                  <c:v>0.0176219178082192</c:v>
                </c:pt>
                <c:pt idx="134">
                  <c:v>0.0177534246575342</c:v>
                </c:pt>
                <c:pt idx="135">
                  <c:v>0.0178849315068493</c:v>
                </c:pt>
                <c:pt idx="136">
                  <c:v>0.0180164383561644</c:v>
                </c:pt>
                <c:pt idx="137">
                  <c:v>0.0181479452054795</c:v>
                </c:pt>
                <c:pt idx="138">
                  <c:v>0.0182794520547945</c:v>
                </c:pt>
                <c:pt idx="139">
                  <c:v>0.0184109589041096</c:v>
                </c:pt>
                <c:pt idx="140">
                  <c:v>0.0185424657534247</c:v>
                </c:pt>
                <c:pt idx="141">
                  <c:v>0.0186739726027397</c:v>
                </c:pt>
                <c:pt idx="142">
                  <c:v>0.0188054794520548</c:v>
                </c:pt>
                <c:pt idx="143">
                  <c:v>0.0189369863013699</c:v>
                </c:pt>
                <c:pt idx="144">
                  <c:v>0.0190684931506849</c:v>
                </c:pt>
                <c:pt idx="145">
                  <c:v>0.0192</c:v>
                </c:pt>
                <c:pt idx="146">
                  <c:v>0.0193315068493151</c:v>
                </c:pt>
                <c:pt idx="147">
                  <c:v>0.0194630136986301</c:v>
                </c:pt>
                <c:pt idx="148">
                  <c:v>0.0195945205479452</c:v>
                </c:pt>
                <c:pt idx="149">
                  <c:v>0.0197260273972603</c:v>
                </c:pt>
                <c:pt idx="150">
                  <c:v>0.0198575342465753</c:v>
                </c:pt>
                <c:pt idx="151">
                  <c:v>0.0199890410958904</c:v>
                </c:pt>
                <c:pt idx="152">
                  <c:v>0.0201205479452055</c:v>
                </c:pt>
                <c:pt idx="153">
                  <c:v>0.0202520547945205</c:v>
                </c:pt>
                <c:pt idx="154">
                  <c:v>0.0203835616438356</c:v>
                </c:pt>
                <c:pt idx="155">
                  <c:v>0.0205150684931507</c:v>
                </c:pt>
                <c:pt idx="156">
                  <c:v>0.0206465753424658</c:v>
                </c:pt>
                <c:pt idx="157">
                  <c:v>0.0207780821917808</c:v>
                </c:pt>
                <c:pt idx="158">
                  <c:v>0.0209095890410959</c:v>
                </c:pt>
                <c:pt idx="159">
                  <c:v>0.021041095890411</c:v>
                </c:pt>
                <c:pt idx="160">
                  <c:v>0.021172602739726</c:v>
                </c:pt>
                <c:pt idx="161">
                  <c:v>0.0213041095890411</c:v>
                </c:pt>
                <c:pt idx="162">
                  <c:v>0.0214356164383562</c:v>
                </c:pt>
                <c:pt idx="163">
                  <c:v>0.0215671232876712</c:v>
                </c:pt>
                <c:pt idx="164">
                  <c:v>0.0216986301369863</c:v>
                </c:pt>
                <c:pt idx="165">
                  <c:v>0.0218301369863014</c:v>
                </c:pt>
                <c:pt idx="166">
                  <c:v>0.0219616438356164</c:v>
                </c:pt>
                <c:pt idx="167">
                  <c:v>0.0220931506849315</c:v>
                </c:pt>
                <c:pt idx="168">
                  <c:v>0.0222246575342466</c:v>
                </c:pt>
                <c:pt idx="169">
                  <c:v>0.0223561643835616</c:v>
                </c:pt>
                <c:pt idx="170">
                  <c:v>0.0224876712328767</c:v>
                </c:pt>
                <c:pt idx="171">
                  <c:v>0.0226191780821918</c:v>
                </c:pt>
                <c:pt idx="172">
                  <c:v>0.0227506849315069</c:v>
                </c:pt>
                <c:pt idx="173">
                  <c:v>0.0228821917808219</c:v>
                </c:pt>
                <c:pt idx="174">
                  <c:v>0.023013698630137</c:v>
                </c:pt>
                <c:pt idx="175">
                  <c:v>0.0231452054794521</c:v>
                </c:pt>
                <c:pt idx="176">
                  <c:v>0.0232767123287671</c:v>
                </c:pt>
                <c:pt idx="177">
                  <c:v>0.0234082191780822</c:v>
                </c:pt>
                <c:pt idx="178">
                  <c:v>0.0235397260273973</c:v>
                </c:pt>
                <c:pt idx="179">
                  <c:v>0.0236712328767123</c:v>
                </c:pt>
                <c:pt idx="180">
                  <c:v>0.0238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17</Words>
  <Characters>3480</Characters>
  <Lines>24</Lines>
  <Paragraphs>6</Paragraphs>
  <TotalTime>0</TotalTime>
  <ScaleCrop>false</ScaleCrop>
  <LinksUpToDate>false</LinksUpToDate>
  <CharactersWithSpaces>3538</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12:0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72DD81C3F5574BEBAEDBE14848C1C244</vt:lpwstr>
  </property>
</Properties>
</file>